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64051" w14:textId="77777777" w:rsidR="00C4270A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Cole B. Hamilton</w:t>
      </w:r>
    </w:p>
    <w:p w14:paraId="7B63A9A2" w14:textId="4F58DC89" w:rsidR="79C1E213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Senior Data Analyst</w:t>
      </w:r>
    </w:p>
    <w:p w14:paraId="3AA64052" w14:textId="77777777" w:rsidR="00C4270A" w:rsidRPr="00BA504E" w:rsidRDefault="79C1E213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San Antonio, TX</w:t>
      </w:r>
    </w:p>
    <w:p w14:paraId="3AA64054" w14:textId="5D647D0A" w:rsidR="00C4270A" w:rsidRPr="00BA504E" w:rsidRDefault="007A5079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Cbhami02@louisville.edu</w:t>
      </w:r>
    </w:p>
    <w:p w14:paraId="3AA64055" w14:textId="77777777" w:rsidR="00C4270A" w:rsidRPr="00BA504E" w:rsidRDefault="007D6312" w:rsidP="79C1E213">
      <w:pPr>
        <w:rPr>
          <w:rFonts w:eastAsia="Courier New"/>
          <w:sz w:val="20"/>
          <w:szCs w:val="20"/>
        </w:rPr>
      </w:pPr>
      <w:hyperlink r:id="rId8">
        <w:r w:rsidR="79C1E213" w:rsidRPr="00BA504E">
          <w:rPr>
            <w:rFonts w:eastAsia="Courier New"/>
            <w:color w:val="1155CC"/>
            <w:sz w:val="20"/>
            <w:szCs w:val="20"/>
            <w:u w:val="single"/>
          </w:rPr>
          <w:t>www.linkedin.com/in/hamiltoncole/</w:t>
        </w:r>
      </w:hyperlink>
    </w:p>
    <w:p w14:paraId="3AA64056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 </w:t>
      </w:r>
    </w:p>
    <w:p w14:paraId="2EE0D8EF" w14:textId="10D8EEF1" w:rsidR="79C1E213" w:rsidRPr="009B2F32" w:rsidRDefault="79C1E213" w:rsidP="79C1E213">
      <w:pPr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Self-driven professional with excellent writing skills </w:t>
      </w:r>
      <w:r w:rsidR="00660CFC" w:rsidRPr="00BA504E">
        <w:rPr>
          <w:color w:val="282828"/>
          <w:sz w:val="20"/>
          <w:szCs w:val="20"/>
        </w:rPr>
        <w:t>with</w:t>
      </w:r>
      <w:r w:rsidRPr="00BA504E">
        <w:rPr>
          <w:color w:val="282828"/>
          <w:sz w:val="20"/>
          <w:szCs w:val="20"/>
        </w:rPr>
        <w:t xml:space="preserve"> </w:t>
      </w:r>
      <w:r w:rsidR="006041D5" w:rsidRPr="00BA504E">
        <w:rPr>
          <w:color w:val="282828"/>
          <w:sz w:val="20"/>
          <w:szCs w:val="20"/>
        </w:rPr>
        <w:t>mastery</w:t>
      </w:r>
      <w:r w:rsidRPr="00BA504E">
        <w:rPr>
          <w:color w:val="282828"/>
          <w:sz w:val="20"/>
          <w:szCs w:val="20"/>
        </w:rPr>
        <w:t xml:space="preserve"> </w:t>
      </w:r>
      <w:r w:rsidR="00CA5083" w:rsidRPr="00BA504E">
        <w:rPr>
          <w:color w:val="282828"/>
          <w:sz w:val="20"/>
          <w:szCs w:val="20"/>
        </w:rPr>
        <w:t xml:space="preserve">in </w:t>
      </w:r>
      <w:r w:rsidRPr="00BA504E">
        <w:rPr>
          <w:color w:val="282828"/>
          <w:sz w:val="20"/>
          <w:szCs w:val="20"/>
        </w:rPr>
        <w:t xml:space="preserve">managing </w:t>
      </w:r>
      <w:r w:rsidR="006A4F49" w:rsidRPr="00BA504E">
        <w:rPr>
          <w:color w:val="282828"/>
          <w:sz w:val="20"/>
          <w:szCs w:val="20"/>
        </w:rPr>
        <w:t>analysts</w:t>
      </w:r>
      <w:r w:rsidRPr="00BA504E">
        <w:rPr>
          <w:color w:val="282828"/>
          <w:sz w:val="20"/>
          <w:szCs w:val="20"/>
        </w:rPr>
        <w:t xml:space="preserve">, </w:t>
      </w:r>
      <w:r w:rsidR="006A4F49" w:rsidRPr="00BA504E">
        <w:rPr>
          <w:color w:val="282828"/>
          <w:sz w:val="20"/>
          <w:szCs w:val="20"/>
        </w:rPr>
        <w:t xml:space="preserve">recruitment </w:t>
      </w:r>
      <w:r w:rsidRPr="00BA504E">
        <w:rPr>
          <w:color w:val="282828"/>
          <w:sz w:val="20"/>
          <w:szCs w:val="20"/>
        </w:rPr>
        <w:t xml:space="preserve">training, and agile </w:t>
      </w:r>
      <w:r w:rsidRPr="009B2F32">
        <w:rPr>
          <w:color w:val="282828"/>
          <w:sz w:val="20"/>
          <w:szCs w:val="20"/>
        </w:rPr>
        <w:t xml:space="preserve">team building in United States Army. Flexible and </w:t>
      </w:r>
      <w:r w:rsidR="006041D5" w:rsidRPr="009B2F32">
        <w:rPr>
          <w:color w:val="282828"/>
          <w:sz w:val="20"/>
          <w:szCs w:val="20"/>
        </w:rPr>
        <w:t>devoted</w:t>
      </w:r>
      <w:r w:rsidRPr="009B2F32">
        <w:rPr>
          <w:color w:val="282828"/>
          <w:sz w:val="20"/>
          <w:szCs w:val="20"/>
        </w:rPr>
        <w:t xml:space="preserve"> professional used to a fast-paced environment where </w:t>
      </w:r>
      <w:r w:rsidR="00C9317C" w:rsidRPr="009B2F32">
        <w:rPr>
          <w:color w:val="282828"/>
          <w:sz w:val="20"/>
          <w:szCs w:val="20"/>
        </w:rPr>
        <w:t>problem-solving</w:t>
      </w:r>
      <w:r w:rsidRPr="009B2F32">
        <w:rPr>
          <w:color w:val="282828"/>
          <w:sz w:val="20"/>
          <w:szCs w:val="20"/>
        </w:rPr>
        <w:t xml:space="preserve"> is crucial. Well-versed in </w:t>
      </w:r>
      <w:r w:rsidR="00C9317C" w:rsidRPr="009B2F32">
        <w:rPr>
          <w:color w:val="282828"/>
          <w:sz w:val="20"/>
          <w:szCs w:val="20"/>
        </w:rPr>
        <w:t>using</w:t>
      </w:r>
      <w:r w:rsidRPr="009B2F32">
        <w:rPr>
          <w:color w:val="282828"/>
          <w:sz w:val="20"/>
          <w:szCs w:val="20"/>
        </w:rPr>
        <w:t xml:space="preserve"> statistical and data analysis to identify underperforming areas and manage courses to increase junior members.</w:t>
      </w:r>
      <w:r w:rsidR="0081030E" w:rsidRPr="009B2F32">
        <w:rPr>
          <w:color w:val="282828"/>
          <w:sz w:val="20"/>
          <w:szCs w:val="20"/>
        </w:rPr>
        <w:t xml:space="preserve"> </w:t>
      </w:r>
      <w:proofErr w:type="spellStart"/>
      <w:r w:rsidR="00FE4F7F" w:rsidRPr="009B2F32">
        <w:rPr>
          <w:color w:val="282828"/>
          <w:sz w:val="20"/>
          <w:szCs w:val="20"/>
        </w:rPr>
        <w:t>Self</w:t>
      </w:r>
      <w:r w:rsidR="007D6917">
        <w:rPr>
          <w:color w:val="282828"/>
          <w:sz w:val="20"/>
          <w:szCs w:val="20"/>
        </w:rPr>
        <w:t xml:space="preserve"> </w:t>
      </w:r>
      <w:r w:rsidR="00FE4F7F" w:rsidRPr="009B2F32">
        <w:rPr>
          <w:color w:val="282828"/>
          <w:sz w:val="20"/>
          <w:szCs w:val="20"/>
        </w:rPr>
        <w:t>starter</w:t>
      </w:r>
      <w:proofErr w:type="spellEnd"/>
      <w:r w:rsidR="00FE4F7F" w:rsidRPr="009B2F32">
        <w:rPr>
          <w:color w:val="282828"/>
          <w:sz w:val="20"/>
          <w:szCs w:val="20"/>
        </w:rPr>
        <w:t xml:space="preserve"> with a passion for learning, exploring, and working on a team.</w:t>
      </w:r>
    </w:p>
    <w:p w14:paraId="6DA6CE18" w14:textId="77777777" w:rsidR="006C29A4" w:rsidRPr="009B2F32" w:rsidRDefault="006C29A4" w:rsidP="79C1E213">
      <w:pPr>
        <w:rPr>
          <w:color w:val="282828"/>
          <w:sz w:val="20"/>
          <w:szCs w:val="20"/>
        </w:rPr>
      </w:pPr>
    </w:p>
    <w:p w14:paraId="3F0D9C6A" w14:textId="60857929" w:rsidR="002356A2" w:rsidRPr="009B2F32" w:rsidRDefault="002356A2" w:rsidP="001E4EBA">
      <w:pPr>
        <w:rPr>
          <w:sz w:val="20"/>
          <w:szCs w:val="20"/>
        </w:rPr>
      </w:pPr>
      <w:r w:rsidRPr="009B2F32">
        <w:rPr>
          <w:b/>
          <w:bCs/>
          <w:sz w:val="20"/>
          <w:szCs w:val="20"/>
        </w:rPr>
        <w:t>Resources</w:t>
      </w:r>
    </w:p>
    <w:p w14:paraId="40080BDA" w14:textId="19BB5A34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Complete list of certifications found here: </w:t>
      </w:r>
      <w:hyperlink r:id="rId9" w:history="1">
        <w:r w:rsidR="00E80CD6" w:rsidRPr="00E80CD6">
          <w:rPr>
            <w:rStyle w:val="Hyperlink"/>
            <w:sz w:val="20"/>
            <w:szCs w:val="20"/>
          </w:rPr>
          <w:t>https://bit.ly/3NzqZOw</w:t>
        </w:r>
      </w:hyperlink>
      <w:r w:rsidR="00E80CD6">
        <w:t xml:space="preserve"> </w:t>
      </w:r>
    </w:p>
    <w:p w14:paraId="0FBB82EA" w14:textId="470504A4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Self-development data analytic courses found here: </w:t>
      </w:r>
      <w:hyperlink r:id="rId10" w:history="1">
        <w:r w:rsidR="00006639">
          <w:rPr>
            <w:rStyle w:val="Hyperlink"/>
            <w:sz w:val="20"/>
            <w:szCs w:val="20"/>
          </w:rPr>
          <w:t>https://bit.ly/3QYVFvG</w:t>
        </w:r>
      </w:hyperlink>
      <w:r w:rsidRPr="009B2F32">
        <w:rPr>
          <w:sz w:val="20"/>
          <w:szCs w:val="20"/>
        </w:rPr>
        <w:t xml:space="preserve"> </w:t>
      </w:r>
    </w:p>
    <w:p w14:paraId="45D5FC3F" w14:textId="5941934A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GitHub portfolio: </w:t>
      </w:r>
      <w:hyperlink r:id="rId11" w:history="1">
        <w:r w:rsidRPr="009B2F32">
          <w:rPr>
            <w:rStyle w:val="Hyperlink"/>
            <w:sz w:val="20"/>
            <w:szCs w:val="20"/>
          </w:rPr>
          <w:t>https://github.com/Cbhami/Coraline</w:t>
        </w:r>
      </w:hyperlink>
    </w:p>
    <w:p w14:paraId="0D4BB00A" w14:textId="54EA5317" w:rsidR="0078601A" w:rsidRPr="009B2F32" w:rsidRDefault="006814ED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Published work: </w:t>
      </w:r>
      <w:hyperlink r:id="rId12" w:history="1">
        <w:r w:rsidR="00FB7834" w:rsidRPr="009B2F32">
          <w:rPr>
            <w:rStyle w:val="Hyperlink"/>
            <w:sz w:val="20"/>
            <w:szCs w:val="20"/>
          </w:rPr>
          <w:t>https://bit.ly/3NmK0nx</w:t>
        </w:r>
      </w:hyperlink>
      <w:r w:rsidR="00FB7834" w:rsidRPr="009B2F32">
        <w:rPr>
          <w:sz w:val="20"/>
          <w:szCs w:val="20"/>
        </w:rPr>
        <w:t xml:space="preserve"> </w:t>
      </w:r>
    </w:p>
    <w:p w14:paraId="159CEBA0" w14:textId="77777777" w:rsidR="001E4EBA" w:rsidRPr="009B2F32" w:rsidRDefault="001E4EBA" w:rsidP="79C1E213">
      <w:pPr>
        <w:rPr>
          <w:color w:val="282828"/>
          <w:sz w:val="20"/>
          <w:szCs w:val="20"/>
        </w:rPr>
      </w:pPr>
    </w:p>
    <w:p w14:paraId="0FFDC2A5" w14:textId="0B9C64FB" w:rsidR="006C29A4" w:rsidRPr="009B2F32" w:rsidRDefault="006C29A4" w:rsidP="00B976AE">
      <w:pPr>
        <w:rPr>
          <w:b/>
          <w:bCs/>
          <w:sz w:val="20"/>
          <w:szCs w:val="20"/>
        </w:rPr>
      </w:pPr>
      <w:r w:rsidRPr="009B2F32">
        <w:rPr>
          <w:b/>
          <w:bCs/>
          <w:sz w:val="20"/>
          <w:szCs w:val="20"/>
        </w:rPr>
        <w:t>Skills</w:t>
      </w:r>
    </w:p>
    <w:p w14:paraId="1520FF9F" w14:textId="77777777" w:rsidR="006C29A4" w:rsidRPr="009B2F32" w:rsidRDefault="006C29A4" w:rsidP="006C29A4">
      <w:pPr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Master in Agile Project Management, Human Resources, Leadership, and Staff Development. </w:t>
      </w:r>
    </w:p>
    <w:p w14:paraId="2DFB3BC6" w14:textId="4AD50B67" w:rsidR="006C29A4" w:rsidRPr="009B2F32" w:rsidRDefault="00C95531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Highly </w:t>
      </w:r>
      <w:r w:rsidR="009A7D43" w:rsidRPr="009B2F32">
        <w:rPr>
          <w:color w:val="000000" w:themeColor="text1"/>
          <w:sz w:val="20"/>
          <w:szCs w:val="20"/>
        </w:rPr>
        <w:t>advanced</w:t>
      </w:r>
      <w:r w:rsidRPr="009B2F32">
        <w:rPr>
          <w:color w:val="000000" w:themeColor="text1"/>
          <w:sz w:val="20"/>
          <w:szCs w:val="20"/>
        </w:rPr>
        <w:t xml:space="preserve"> </w:t>
      </w:r>
      <w:r w:rsidR="00F609AF" w:rsidRPr="009B2F32">
        <w:rPr>
          <w:color w:val="000000" w:themeColor="text1"/>
          <w:sz w:val="20"/>
          <w:szCs w:val="20"/>
        </w:rPr>
        <w:t>skills</w:t>
      </w:r>
      <w:r w:rsidR="006C29A4" w:rsidRPr="009B2F32">
        <w:rPr>
          <w:color w:val="000000" w:themeColor="text1"/>
          <w:sz w:val="20"/>
          <w:szCs w:val="20"/>
        </w:rPr>
        <w:t xml:space="preserve"> in data cleaning, data visualization, and report construction. </w:t>
      </w:r>
    </w:p>
    <w:p w14:paraId="1A30D993" w14:textId="4B114EF9" w:rsidR="006C29A4" w:rsidRPr="009B2F32" w:rsidRDefault="008C66EE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Experienced </w:t>
      </w:r>
      <w:r w:rsidR="006C29A4" w:rsidRPr="009B2F32">
        <w:rPr>
          <w:color w:val="000000" w:themeColor="text1"/>
          <w:sz w:val="20"/>
          <w:szCs w:val="20"/>
        </w:rPr>
        <w:t>in content design, virtual teaching, and development. Expert in M</w:t>
      </w:r>
      <w:r w:rsidR="00721E22" w:rsidRPr="009B2F32">
        <w:rPr>
          <w:color w:val="000000" w:themeColor="text1"/>
          <w:sz w:val="20"/>
          <w:szCs w:val="20"/>
        </w:rPr>
        <w:t>.S.</w:t>
      </w:r>
      <w:r w:rsidR="006C29A4" w:rsidRPr="009B2F32">
        <w:rPr>
          <w:color w:val="000000" w:themeColor="text1"/>
          <w:sz w:val="20"/>
          <w:szCs w:val="20"/>
        </w:rPr>
        <w:t xml:space="preserve"> Teams. </w:t>
      </w:r>
    </w:p>
    <w:p w14:paraId="1C3A91BD" w14:textId="57185898" w:rsidR="00D61306" w:rsidRPr="009B2F32" w:rsidRDefault="006C29A4" w:rsidP="00D61306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>Proficient in R, Python, M, and DAX programming languages.</w:t>
      </w:r>
    </w:p>
    <w:p w14:paraId="3AA64058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59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Professional Experience</w:t>
      </w:r>
    </w:p>
    <w:p w14:paraId="3AA6405A" w14:textId="77777777" w:rsidR="00C4270A" w:rsidRPr="009B2F32" w:rsidRDefault="007D6312">
      <w:pPr>
        <w:rPr>
          <w:b/>
          <w:sz w:val="20"/>
          <w:szCs w:val="20"/>
        </w:rPr>
      </w:pPr>
      <w:r>
        <w:rPr>
          <w:noProof/>
          <w:sz w:val="20"/>
          <w:szCs w:val="20"/>
        </w:rPr>
        <w:pict w14:anchorId="3AA6408E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06EFE7BB" w14:textId="79B6FB43" w:rsidR="008C3623" w:rsidRPr="009B2F32" w:rsidRDefault="00E75CF2" w:rsidP="008C3623">
      <w:pPr>
        <w:rPr>
          <w:color w:val="282828"/>
          <w:sz w:val="20"/>
          <w:szCs w:val="20"/>
        </w:rPr>
      </w:pPr>
      <w:r>
        <w:rPr>
          <w:b/>
          <w:color w:val="005F65"/>
          <w:sz w:val="20"/>
          <w:szCs w:val="20"/>
        </w:rPr>
        <w:t>Sergeants Major Academy Student</w:t>
      </w:r>
      <w:r w:rsidR="008C3623" w:rsidRPr="009B2F32">
        <w:rPr>
          <w:b/>
          <w:color w:val="005F65"/>
          <w:sz w:val="20"/>
          <w:szCs w:val="20"/>
        </w:rPr>
        <w:t xml:space="preserve"> </w:t>
      </w:r>
      <w:r>
        <w:rPr>
          <w:b/>
          <w:color w:val="005F65"/>
          <w:sz w:val="20"/>
          <w:szCs w:val="20"/>
        </w:rPr>
        <w:t>–</w:t>
      </w:r>
      <w:r w:rsidR="008C3623" w:rsidRPr="009B2F32">
        <w:rPr>
          <w:b/>
          <w:color w:val="005F65"/>
          <w:sz w:val="20"/>
          <w:szCs w:val="20"/>
        </w:rPr>
        <w:t xml:space="preserve"> </w:t>
      </w:r>
      <w:r>
        <w:rPr>
          <w:b/>
          <w:color w:val="005F65"/>
          <w:sz w:val="20"/>
          <w:szCs w:val="20"/>
        </w:rPr>
        <w:t>El Paso</w:t>
      </w:r>
      <w:r w:rsidR="008C3623" w:rsidRPr="009B2F32">
        <w:rPr>
          <w:b/>
          <w:color w:val="005F65"/>
          <w:sz w:val="20"/>
          <w:szCs w:val="20"/>
        </w:rPr>
        <w:t>, TX</w:t>
      </w:r>
      <w:r w:rsidR="008C3623" w:rsidRPr="009B2F32">
        <w:rPr>
          <w:b/>
          <w:color w:val="005F65"/>
          <w:sz w:val="20"/>
          <w:szCs w:val="20"/>
        </w:rPr>
        <w:tab/>
      </w:r>
      <w:r w:rsidR="008C3623" w:rsidRPr="009B2F32">
        <w:rPr>
          <w:b/>
          <w:color w:val="005F65"/>
          <w:sz w:val="20"/>
          <w:szCs w:val="20"/>
        </w:rPr>
        <w:tab/>
      </w:r>
      <w:r w:rsidR="008C3623" w:rsidRPr="009B2F32">
        <w:rPr>
          <w:b/>
          <w:color w:val="005F65"/>
          <w:sz w:val="20"/>
          <w:szCs w:val="20"/>
        </w:rPr>
        <w:tab/>
      </w:r>
      <w:r w:rsidR="008C3623" w:rsidRPr="009B2F32"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>Aug</w:t>
      </w:r>
      <w:r w:rsidR="008C3623" w:rsidRPr="009B2F32">
        <w:rPr>
          <w:b/>
          <w:color w:val="005F65"/>
          <w:sz w:val="20"/>
          <w:szCs w:val="20"/>
        </w:rPr>
        <w:t xml:space="preserve"> 202</w:t>
      </w:r>
      <w:r>
        <w:rPr>
          <w:b/>
          <w:color w:val="005F65"/>
          <w:sz w:val="20"/>
          <w:szCs w:val="20"/>
        </w:rPr>
        <w:t>2</w:t>
      </w:r>
      <w:r w:rsidR="008C3623" w:rsidRPr="009B2F32">
        <w:rPr>
          <w:b/>
          <w:color w:val="005F65"/>
          <w:sz w:val="20"/>
          <w:szCs w:val="20"/>
        </w:rPr>
        <w:t xml:space="preserve"> - Present</w:t>
      </w:r>
    </w:p>
    <w:p w14:paraId="3C99AD07" w14:textId="778F3D09" w:rsidR="008C3623" w:rsidRDefault="00586EDB" w:rsidP="008C3623">
      <w:pPr>
        <w:numPr>
          <w:ilvl w:val="0"/>
          <w:numId w:val="6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Student at the distinguished Sergeants Major Academy</w:t>
      </w:r>
      <w:r w:rsidR="00634FBE">
        <w:rPr>
          <w:color w:val="282828"/>
          <w:sz w:val="20"/>
          <w:szCs w:val="20"/>
        </w:rPr>
        <w:t xml:space="preserve">. Select as one of sixty-five eligible Master Sergeants to attend the SGM-A and </w:t>
      </w:r>
      <w:r w:rsidR="007D6312">
        <w:rPr>
          <w:color w:val="282828"/>
          <w:sz w:val="20"/>
          <w:szCs w:val="20"/>
        </w:rPr>
        <w:t>progress to earn the highest enlisted rank in the United States Army (E-9 / Sergeant Major).</w:t>
      </w:r>
    </w:p>
    <w:p w14:paraId="7ECA86DA" w14:textId="77777777" w:rsidR="008C3623" w:rsidRPr="008C3623" w:rsidRDefault="008C3623" w:rsidP="008C3623">
      <w:pPr>
        <w:rPr>
          <w:b/>
          <w:sz w:val="20"/>
          <w:szCs w:val="20"/>
        </w:rPr>
      </w:pPr>
      <w:r>
        <w:rPr>
          <w:noProof/>
        </w:rPr>
        <w:pict w14:anchorId="777280F7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3AA6405B" w14:textId="059AEBC8" w:rsidR="00C4270A" w:rsidRPr="009B2F32" w:rsidRDefault="00263A2A">
      <w:pPr>
        <w:rPr>
          <w:color w:val="282828"/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Senior Data Analyst - San Antonio, TX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 xml:space="preserve">July 2020 </w:t>
      </w:r>
      <w:r w:rsidR="00E75CF2">
        <w:rPr>
          <w:b/>
          <w:color w:val="005F65"/>
          <w:sz w:val="20"/>
          <w:szCs w:val="20"/>
        </w:rPr>
        <w:t>–</w:t>
      </w:r>
      <w:r w:rsidRPr="009B2F32">
        <w:rPr>
          <w:b/>
          <w:color w:val="005F65"/>
          <w:sz w:val="20"/>
          <w:szCs w:val="20"/>
        </w:rPr>
        <w:t xml:space="preserve"> </w:t>
      </w:r>
      <w:r w:rsidR="00E75CF2">
        <w:rPr>
          <w:b/>
          <w:color w:val="005F65"/>
          <w:sz w:val="20"/>
          <w:szCs w:val="20"/>
        </w:rPr>
        <w:t>Aug 2022</w:t>
      </w:r>
    </w:p>
    <w:p w14:paraId="26D63089" w14:textId="77777777" w:rsidR="00571A08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Senior Data Analyst for the largest </w:t>
      </w:r>
      <w:r w:rsidR="00322E00" w:rsidRPr="009B2F32">
        <w:rPr>
          <w:color w:val="282828"/>
          <w:sz w:val="20"/>
          <w:szCs w:val="20"/>
        </w:rPr>
        <w:t>regional headquarters</w:t>
      </w:r>
      <w:r w:rsidRPr="009B2F32">
        <w:rPr>
          <w:color w:val="282828"/>
          <w:sz w:val="20"/>
          <w:szCs w:val="20"/>
        </w:rPr>
        <w:t xml:space="preserve"> within the United States Army Recruiting Command. </w:t>
      </w:r>
      <w:r w:rsidR="009A7D43" w:rsidRPr="009B2F32">
        <w:rPr>
          <w:color w:val="282828"/>
          <w:sz w:val="20"/>
          <w:szCs w:val="20"/>
        </w:rPr>
        <w:t>Architected and maintained</w:t>
      </w:r>
      <w:r w:rsidRPr="009B2F32">
        <w:rPr>
          <w:color w:val="282828"/>
          <w:sz w:val="20"/>
          <w:szCs w:val="20"/>
        </w:rPr>
        <w:t xml:space="preserve"> data analytics models, reports, and dashboards for </w:t>
      </w:r>
      <w:r w:rsidR="00446515" w:rsidRPr="009B2F32">
        <w:rPr>
          <w:color w:val="282828"/>
          <w:sz w:val="20"/>
          <w:szCs w:val="20"/>
        </w:rPr>
        <w:t>senior leadership and regularly briefed trends and insights</w:t>
      </w:r>
      <w:r w:rsidRPr="009B2F32">
        <w:rPr>
          <w:color w:val="282828"/>
          <w:sz w:val="20"/>
          <w:szCs w:val="20"/>
        </w:rPr>
        <w:t>.</w:t>
      </w:r>
      <w:r w:rsidR="00CE26D5" w:rsidRPr="009B2F32">
        <w:rPr>
          <w:color w:val="282828"/>
          <w:sz w:val="20"/>
          <w:szCs w:val="20"/>
        </w:rPr>
        <w:t xml:space="preserve"> </w:t>
      </w:r>
    </w:p>
    <w:p w14:paraId="0F69F9B8" w14:textId="34BE93B3" w:rsidR="00660CFC" w:rsidRPr="009B2F32" w:rsidRDefault="00CE26D5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Enabled senior leaders to make data</w:t>
      </w:r>
      <w:r w:rsidR="0037313F" w:rsidRPr="009B2F32">
        <w:rPr>
          <w:color w:val="282828"/>
          <w:sz w:val="20"/>
          <w:szCs w:val="20"/>
        </w:rPr>
        <w:t>-</w:t>
      </w:r>
      <w:r w:rsidRPr="009B2F32">
        <w:rPr>
          <w:color w:val="282828"/>
          <w:sz w:val="20"/>
          <w:szCs w:val="20"/>
        </w:rPr>
        <w:t xml:space="preserve">driven decisions through </w:t>
      </w:r>
      <w:r w:rsidR="00542324">
        <w:rPr>
          <w:color w:val="282828"/>
          <w:sz w:val="20"/>
          <w:szCs w:val="20"/>
        </w:rPr>
        <w:t>statistical</w:t>
      </w:r>
      <w:r w:rsidRPr="009B2F32">
        <w:rPr>
          <w:color w:val="282828"/>
          <w:sz w:val="20"/>
          <w:szCs w:val="20"/>
        </w:rPr>
        <w:t xml:space="preserve"> and strategic business analysis.</w:t>
      </w:r>
      <w:r w:rsidR="00263A2A" w:rsidRPr="009B2F32">
        <w:rPr>
          <w:color w:val="282828"/>
          <w:sz w:val="20"/>
          <w:szCs w:val="20"/>
        </w:rPr>
        <w:t xml:space="preserve"> </w:t>
      </w:r>
      <w:r w:rsidR="00571A08">
        <w:rPr>
          <w:color w:val="282828"/>
          <w:sz w:val="20"/>
          <w:szCs w:val="20"/>
        </w:rPr>
        <w:t xml:space="preserve">Gathered insights from data sources and </w:t>
      </w:r>
      <w:r w:rsidR="00AE2106">
        <w:rPr>
          <w:color w:val="282828"/>
          <w:sz w:val="20"/>
          <w:szCs w:val="20"/>
        </w:rPr>
        <w:t xml:space="preserve">presented </w:t>
      </w:r>
      <w:r w:rsidR="00DE2891">
        <w:rPr>
          <w:color w:val="282828"/>
          <w:sz w:val="20"/>
          <w:szCs w:val="20"/>
        </w:rPr>
        <w:t>findings</w:t>
      </w:r>
      <w:r w:rsidR="00AE2106">
        <w:rPr>
          <w:color w:val="282828"/>
          <w:sz w:val="20"/>
          <w:szCs w:val="20"/>
        </w:rPr>
        <w:t xml:space="preserve"> to senior leaders.</w:t>
      </w:r>
    </w:p>
    <w:p w14:paraId="3AA6405C" w14:textId="56F56268" w:rsidR="00C4270A" w:rsidRPr="009B2F32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Design</w:t>
      </w:r>
      <w:r w:rsidR="0060555C" w:rsidRPr="009B2F32">
        <w:rPr>
          <w:color w:val="282828"/>
          <w:sz w:val="20"/>
          <w:szCs w:val="20"/>
        </w:rPr>
        <w:t>ed</w:t>
      </w:r>
      <w:r w:rsidRPr="009B2F32">
        <w:rPr>
          <w:color w:val="282828"/>
          <w:sz w:val="20"/>
          <w:szCs w:val="20"/>
        </w:rPr>
        <w:t xml:space="preserve"> and facilitate</w:t>
      </w:r>
      <w:r w:rsidR="0060555C" w:rsidRPr="009B2F32">
        <w:rPr>
          <w:color w:val="282828"/>
          <w:sz w:val="20"/>
          <w:szCs w:val="20"/>
        </w:rPr>
        <w:t>d</w:t>
      </w:r>
      <w:r w:rsidRPr="009B2F32">
        <w:rPr>
          <w:color w:val="282828"/>
          <w:sz w:val="20"/>
          <w:szCs w:val="20"/>
        </w:rPr>
        <w:t xml:space="preserve"> </w:t>
      </w:r>
      <w:r w:rsidR="007127FA" w:rsidRPr="009B2F32">
        <w:rPr>
          <w:color w:val="282828"/>
          <w:sz w:val="20"/>
          <w:szCs w:val="20"/>
        </w:rPr>
        <w:t>analytical tools, primarily</w:t>
      </w:r>
      <w:r w:rsidRPr="009B2F32">
        <w:rPr>
          <w:color w:val="282828"/>
          <w:sz w:val="20"/>
          <w:szCs w:val="20"/>
        </w:rPr>
        <w:t xml:space="preserve"> Power Bi, r Studio, and Microsoft Excel. Executed </w:t>
      </w:r>
      <w:r w:rsidR="00004BA4" w:rsidRPr="009B2F32">
        <w:rPr>
          <w:color w:val="282828"/>
          <w:sz w:val="20"/>
          <w:szCs w:val="20"/>
        </w:rPr>
        <w:t xml:space="preserve">query </w:t>
      </w:r>
      <w:r w:rsidRPr="009B2F32">
        <w:rPr>
          <w:color w:val="282828"/>
          <w:sz w:val="20"/>
          <w:szCs w:val="20"/>
        </w:rPr>
        <w:t xml:space="preserve">scripts and </w:t>
      </w:r>
      <w:r w:rsidR="009A7D43" w:rsidRPr="009B2F32">
        <w:rPr>
          <w:color w:val="282828"/>
          <w:sz w:val="20"/>
          <w:szCs w:val="20"/>
        </w:rPr>
        <w:t>established</w:t>
      </w:r>
      <w:r w:rsidRPr="009B2F32">
        <w:rPr>
          <w:color w:val="282828"/>
          <w:sz w:val="20"/>
          <w:szCs w:val="20"/>
        </w:rPr>
        <w:t xml:space="preserve"> tools for a team of 2,400 </w:t>
      </w:r>
      <w:r w:rsidR="00947365">
        <w:rPr>
          <w:color w:val="282828"/>
          <w:sz w:val="20"/>
          <w:szCs w:val="20"/>
        </w:rPr>
        <w:t>business stakeholders</w:t>
      </w:r>
      <w:r w:rsidRPr="009B2F32">
        <w:rPr>
          <w:color w:val="282828"/>
          <w:sz w:val="20"/>
          <w:szCs w:val="20"/>
        </w:rPr>
        <w:t xml:space="preserve"> to utilize</w:t>
      </w:r>
      <w:r w:rsidR="00592116" w:rsidRPr="009B2F32">
        <w:rPr>
          <w:color w:val="282828"/>
          <w:sz w:val="20"/>
          <w:szCs w:val="20"/>
        </w:rPr>
        <w:t xml:space="preserve"> and </w:t>
      </w:r>
      <w:r w:rsidR="009D3DF3" w:rsidRPr="009B2F32">
        <w:rPr>
          <w:color w:val="282828"/>
          <w:sz w:val="20"/>
          <w:szCs w:val="20"/>
        </w:rPr>
        <w:t>enable them to enlist over 17,000 Soldiers into the U.S. Army.</w:t>
      </w:r>
    </w:p>
    <w:p w14:paraId="103F34F1" w14:textId="2029EACD" w:rsidR="00660CFC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Manages millions of </w:t>
      </w:r>
      <w:r w:rsidR="00F31E86" w:rsidRPr="009B2F32">
        <w:rPr>
          <w:color w:val="282828"/>
          <w:sz w:val="20"/>
          <w:szCs w:val="20"/>
        </w:rPr>
        <w:t>data points</w:t>
      </w:r>
      <w:r w:rsidRPr="009B2F32">
        <w:rPr>
          <w:color w:val="282828"/>
          <w:sz w:val="20"/>
          <w:szCs w:val="20"/>
        </w:rPr>
        <w:t xml:space="preserve"> using SQL and database connections to provide data analytics to senior Army leaders</w:t>
      </w:r>
      <w:r w:rsidR="00AE5AD0" w:rsidRPr="009B2F32">
        <w:rPr>
          <w:color w:val="282828"/>
          <w:sz w:val="20"/>
          <w:szCs w:val="20"/>
        </w:rPr>
        <w:t xml:space="preserve">; improved production efficiencies </w:t>
      </w:r>
      <w:r w:rsidR="00DE2891">
        <w:rPr>
          <w:color w:val="282828"/>
          <w:sz w:val="20"/>
          <w:szCs w:val="20"/>
        </w:rPr>
        <w:t xml:space="preserve">and analytical skills </w:t>
      </w:r>
      <w:r w:rsidR="00AE5AD0" w:rsidRPr="009B2F32">
        <w:rPr>
          <w:color w:val="282828"/>
          <w:sz w:val="20"/>
          <w:szCs w:val="20"/>
        </w:rPr>
        <w:t>across 250 recruiting stations.</w:t>
      </w:r>
    </w:p>
    <w:p w14:paraId="3AA6405D" w14:textId="3B45BCEE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Trained </w:t>
      </w:r>
      <w:r w:rsidR="003E3946" w:rsidRPr="009B2F32">
        <w:rPr>
          <w:color w:val="282828"/>
          <w:sz w:val="20"/>
          <w:szCs w:val="20"/>
        </w:rPr>
        <w:t xml:space="preserve">a </w:t>
      </w:r>
      <w:r w:rsidRPr="009B2F32">
        <w:rPr>
          <w:color w:val="282828"/>
          <w:sz w:val="20"/>
          <w:szCs w:val="20"/>
        </w:rPr>
        <w:t xml:space="preserve">staff of </w:t>
      </w:r>
      <w:r w:rsidR="00DF10EF" w:rsidRPr="009B2F32">
        <w:rPr>
          <w:color w:val="282828"/>
          <w:sz w:val="20"/>
          <w:szCs w:val="20"/>
        </w:rPr>
        <w:t xml:space="preserve">seven </w:t>
      </w:r>
      <w:r w:rsidRPr="009B2F32">
        <w:rPr>
          <w:color w:val="282828"/>
          <w:sz w:val="20"/>
          <w:szCs w:val="20"/>
        </w:rPr>
        <w:t xml:space="preserve">operations analysts </w:t>
      </w:r>
      <w:r w:rsidR="00DF10EF" w:rsidRPr="009B2F32">
        <w:rPr>
          <w:color w:val="282828"/>
          <w:sz w:val="20"/>
          <w:szCs w:val="20"/>
        </w:rPr>
        <w:t xml:space="preserve">and five training professionals </w:t>
      </w:r>
      <w:r w:rsidRPr="009B2F32">
        <w:rPr>
          <w:color w:val="282828"/>
          <w:sz w:val="20"/>
          <w:szCs w:val="20"/>
        </w:rPr>
        <w:t xml:space="preserve">to transform the </w:t>
      </w:r>
      <w:r w:rsidR="00DF10EF" w:rsidRPr="009B2F32">
        <w:rPr>
          <w:color w:val="282828"/>
          <w:sz w:val="20"/>
          <w:szCs w:val="20"/>
        </w:rPr>
        <w:t>regional</w:t>
      </w:r>
      <w:r w:rsidRPr="009B2F32">
        <w:rPr>
          <w:color w:val="282828"/>
          <w:sz w:val="20"/>
          <w:szCs w:val="20"/>
        </w:rPr>
        <w:t xml:space="preserve"> headquarters in advanced Microsoft Excel and Power Bi report development. </w:t>
      </w:r>
    </w:p>
    <w:p w14:paraId="469FBCC6" w14:textId="083FAF57" w:rsidR="00660CFC" w:rsidRPr="009B2F32" w:rsidRDefault="79C1E213" w:rsidP="00CE26D5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Established the 8-page Mission Report </w:t>
      </w:r>
      <w:r w:rsidR="006041D5" w:rsidRPr="009B2F32">
        <w:rPr>
          <w:color w:val="282828"/>
          <w:sz w:val="20"/>
          <w:szCs w:val="20"/>
        </w:rPr>
        <w:t xml:space="preserve">- </w:t>
      </w:r>
      <w:r w:rsidRPr="009B2F32">
        <w:rPr>
          <w:color w:val="282828"/>
          <w:sz w:val="20"/>
          <w:szCs w:val="20"/>
        </w:rPr>
        <w:t xml:space="preserve">updated and published daily with code pulled from Open Database Connectivity through R, SQL, M, and DAX scripting languages. </w:t>
      </w:r>
      <w:r w:rsidR="007D6917">
        <w:rPr>
          <w:color w:val="282828"/>
          <w:sz w:val="20"/>
          <w:szCs w:val="20"/>
        </w:rPr>
        <w:t xml:space="preserve">Articulated regular </w:t>
      </w:r>
      <w:r w:rsidR="005B6C43">
        <w:rPr>
          <w:color w:val="282828"/>
          <w:sz w:val="20"/>
          <w:szCs w:val="20"/>
        </w:rPr>
        <w:lastRenderedPageBreak/>
        <w:t xml:space="preserve">benchmark achievements and </w:t>
      </w:r>
      <w:r w:rsidR="00E02329">
        <w:rPr>
          <w:color w:val="282828"/>
          <w:sz w:val="20"/>
          <w:szCs w:val="20"/>
        </w:rPr>
        <w:t>performance through presentations while articulating insights to senior leaders.</w:t>
      </w:r>
    </w:p>
    <w:p w14:paraId="45E00A75" w14:textId="2DC56166" w:rsidR="79C1E213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Collaborated with regional developers and data engineers to produce data road maps to develop </w:t>
      </w:r>
      <w:r w:rsidR="00AE5AD0" w:rsidRPr="009B2F32">
        <w:rPr>
          <w:color w:val="282828"/>
          <w:sz w:val="20"/>
          <w:szCs w:val="20"/>
        </w:rPr>
        <w:t xml:space="preserve">over two-hundred </w:t>
      </w:r>
      <w:r w:rsidRPr="009B2F32">
        <w:rPr>
          <w:color w:val="282828"/>
          <w:sz w:val="20"/>
          <w:szCs w:val="20"/>
        </w:rPr>
        <w:t>successful business intelligence reports and products</w:t>
      </w:r>
      <w:r w:rsidR="00AE5AD0" w:rsidRPr="009B2F32">
        <w:rPr>
          <w:color w:val="282828"/>
          <w:sz w:val="20"/>
          <w:szCs w:val="20"/>
        </w:rPr>
        <w:t xml:space="preserve"> delivered to the general.</w:t>
      </w:r>
    </w:p>
    <w:p w14:paraId="3AA6405F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60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Leadership and Training Management Experience</w:t>
      </w:r>
    </w:p>
    <w:p w14:paraId="3AA64061" w14:textId="77777777" w:rsidR="00C4270A" w:rsidRPr="009B2F32" w:rsidRDefault="007D6312">
      <w:pPr>
        <w:rPr>
          <w:color w:val="282828"/>
          <w:sz w:val="20"/>
          <w:szCs w:val="20"/>
        </w:rPr>
      </w:pPr>
      <w:r>
        <w:rPr>
          <w:noProof/>
          <w:sz w:val="20"/>
          <w:szCs w:val="20"/>
        </w:rPr>
        <w:pict w14:anchorId="3AA6408F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AA64062" w14:textId="77777777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District Recruiting Manag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May 2018 - July 2020</w:t>
      </w:r>
    </w:p>
    <w:p w14:paraId="1A892D72" w14:textId="79BE6F0E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Served as the Senior Enlisted Advisor facilitating one of three companies covering all enlisted accessions and officer commissioning in Iowa. </w:t>
      </w:r>
      <w:r w:rsidR="00721E22" w:rsidRPr="009B2F32">
        <w:rPr>
          <w:color w:val="282828"/>
          <w:sz w:val="20"/>
          <w:szCs w:val="20"/>
        </w:rPr>
        <w:t xml:space="preserve">Led a geographically dispersed team to </w:t>
      </w:r>
      <w:r w:rsidR="00557351" w:rsidRPr="009B2F32">
        <w:rPr>
          <w:color w:val="282828"/>
          <w:sz w:val="20"/>
          <w:szCs w:val="20"/>
        </w:rPr>
        <w:t xml:space="preserve">contact, interview, and </w:t>
      </w:r>
      <w:r w:rsidR="00721E22" w:rsidRPr="009B2F32">
        <w:rPr>
          <w:color w:val="282828"/>
          <w:sz w:val="20"/>
          <w:szCs w:val="20"/>
        </w:rPr>
        <w:t xml:space="preserve">enlist over 400 </w:t>
      </w:r>
      <w:r w:rsidR="00557351" w:rsidRPr="009B2F32">
        <w:rPr>
          <w:color w:val="282828"/>
          <w:sz w:val="20"/>
          <w:szCs w:val="20"/>
        </w:rPr>
        <w:t>new Soldiers into the U.S. Army.</w:t>
      </w:r>
    </w:p>
    <w:p w14:paraId="4D083720" w14:textId="77777777" w:rsidR="001B0026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Advised the commander on briefings, public engagements, marketing opportunities, and onboarding processes for a team of 30 Soldiers. </w:t>
      </w:r>
    </w:p>
    <w:p w14:paraId="4653C081" w14:textId="7FB139ED" w:rsidR="00C4270A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Upskilled over 30 senior army leaders in business solutions and business decision making through managing annual evaluations, awards and commendations, counseling, and mentoring. </w:t>
      </w:r>
    </w:p>
    <w:p w14:paraId="20A2F21A" w14:textId="5095B6EA" w:rsidR="00792199" w:rsidRPr="009B2F32" w:rsidRDefault="79C1E213" w:rsidP="00403E34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Generated business insights through data exploration and business intelligence methods. </w:t>
      </w:r>
      <w:r w:rsidR="00F8256B" w:rsidRPr="009B2F32">
        <w:rPr>
          <w:color w:val="282828"/>
          <w:sz w:val="20"/>
          <w:szCs w:val="20"/>
        </w:rPr>
        <w:t>Used data</w:t>
      </w:r>
      <w:r w:rsidR="009D25E2" w:rsidRPr="009B2F32">
        <w:rPr>
          <w:color w:val="282828"/>
          <w:sz w:val="20"/>
          <w:szCs w:val="20"/>
        </w:rPr>
        <w:t xml:space="preserve"> and business intelligence to train </w:t>
      </w:r>
      <w:r w:rsidR="00403E34" w:rsidRPr="009B2F32">
        <w:rPr>
          <w:color w:val="282828"/>
          <w:sz w:val="20"/>
          <w:szCs w:val="20"/>
        </w:rPr>
        <w:t xml:space="preserve">new team members and </w:t>
      </w:r>
      <w:r w:rsidR="009D25E2" w:rsidRPr="009B2F32">
        <w:rPr>
          <w:color w:val="282828"/>
          <w:sz w:val="20"/>
          <w:szCs w:val="20"/>
        </w:rPr>
        <w:t>increase enlistments by 130% over a two-year period.</w:t>
      </w:r>
    </w:p>
    <w:p w14:paraId="4E861815" w14:textId="6F1DCC04" w:rsidR="79C1E213" w:rsidRPr="009B2F32" w:rsidRDefault="79C1E213" w:rsidP="79C1E213">
      <w:pPr>
        <w:rPr>
          <w:color w:val="282828"/>
          <w:sz w:val="20"/>
          <w:szCs w:val="20"/>
        </w:rPr>
      </w:pPr>
    </w:p>
    <w:p w14:paraId="3AA64065" w14:textId="607E4F89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 xml:space="preserve">Senior </w:t>
      </w:r>
      <w:r w:rsidR="00834621" w:rsidRPr="009B2F32">
        <w:rPr>
          <w:b/>
          <w:color w:val="005F65"/>
          <w:sz w:val="20"/>
          <w:szCs w:val="20"/>
        </w:rPr>
        <w:t>Noncommissioned</w:t>
      </w:r>
      <w:r w:rsidRPr="009B2F32">
        <w:rPr>
          <w:b/>
          <w:color w:val="005F65"/>
          <w:sz w:val="20"/>
          <w:szCs w:val="20"/>
        </w:rPr>
        <w:t xml:space="preserve"> Offic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October 2004 - May 2018</w:t>
      </w:r>
    </w:p>
    <w:p w14:paraId="7395586F" w14:textId="1404FC6F" w:rsidR="00660CFC" w:rsidRPr="009B2F32" w:rsidRDefault="003641D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Led as a senior </w:t>
      </w:r>
      <w:r w:rsidR="79C1E213" w:rsidRPr="009B2F32">
        <w:rPr>
          <w:color w:val="282828"/>
          <w:sz w:val="20"/>
          <w:szCs w:val="20"/>
        </w:rPr>
        <w:t xml:space="preserve">human resources </w:t>
      </w:r>
      <w:r w:rsidRPr="009B2F32">
        <w:rPr>
          <w:color w:val="282828"/>
          <w:sz w:val="20"/>
          <w:szCs w:val="20"/>
        </w:rPr>
        <w:t>manager focusing o</w:t>
      </w:r>
      <w:r w:rsidR="79C1E213" w:rsidRPr="009B2F32">
        <w:rPr>
          <w:color w:val="282828"/>
          <w:sz w:val="20"/>
          <w:szCs w:val="20"/>
        </w:rPr>
        <w:t>n technical teams and process improvements in Army recruiting methods</w:t>
      </w:r>
      <w:r w:rsidR="00AE5AD0" w:rsidRPr="009B2F32">
        <w:rPr>
          <w:color w:val="282828"/>
          <w:sz w:val="20"/>
          <w:szCs w:val="20"/>
        </w:rPr>
        <w:t xml:space="preserve"> for over 200 direct and indirect reports.</w:t>
      </w:r>
    </w:p>
    <w:p w14:paraId="3AA64066" w14:textId="177F4AA1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roven </w:t>
      </w:r>
      <w:r w:rsidR="00FE30E1" w:rsidRPr="009B2F32">
        <w:rPr>
          <w:color w:val="282828"/>
          <w:sz w:val="20"/>
          <w:szCs w:val="20"/>
        </w:rPr>
        <w:t>skill</w:t>
      </w:r>
      <w:r w:rsidR="00E52AE1" w:rsidRPr="009B2F32">
        <w:rPr>
          <w:color w:val="282828"/>
          <w:sz w:val="20"/>
          <w:szCs w:val="20"/>
        </w:rPr>
        <w:t xml:space="preserve">set in </w:t>
      </w:r>
      <w:r w:rsidR="001B0026" w:rsidRPr="009B2F32">
        <w:rPr>
          <w:color w:val="282828"/>
          <w:sz w:val="20"/>
          <w:szCs w:val="20"/>
        </w:rPr>
        <w:t>execut</w:t>
      </w:r>
      <w:r w:rsidR="00E52AE1" w:rsidRPr="009B2F32">
        <w:rPr>
          <w:color w:val="282828"/>
          <w:sz w:val="20"/>
          <w:szCs w:val="20"/>
        </w:rPr>
        <w:t>ing</w:t>
      </w:r>
      <w:r w:rsidR="001B0026" w:rsidRPr="009B2F32">
        <w:rPr>
          <w:color w:val="282828"/>
          <w:sz w:val="20"/>
          <w:szCs w:val="20"/>
        </w:rPr>
        <w:t xml:space="preserve"> tasks</w:t>
      </w:r>
      <w:r w:rsidRPr="009B2F32">
        <w:rPr>
          <w:color w:val="282828"/>
          <w:sz w:val="20"/>
          <w:szCs w:val="20"/>
        </w:rPr>
        <w:t xml:space="preserve"> in a team environment and rise as a leader amongst peers.</w:t>
      </w:r>
    </w:p>
    <w:p w14:paraId="3AA64067" w14:textId="536B7646" w:rsidR="00C4270A" w:rsidRPr="009B2F32" w:rsidRDefault="000C4BBB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Skilled, tactful, and adaptable leader w</w:t>
      </w:r>
      <w:r w:rsidR="001E5F9D" w:rsidRPr="009B2F32">
        <w:rPr>
          <w:color w:val="282828"/>
          <w:sz w:val="20"/>
          <w:szCs w:val="20"/>
        </w:rPr>
        <w:t>ho interacted with over 20 NATO, U.N., and DOD component installations and with 5 U.S. Embassies worldwide</w:t>
      </w:r>
      <w:r w:rsidR="79C1E213" w:rsidRPr="009B2F32">
        <w:rPr>
          <w:color w:val="282828"/>
          <w:sz w:val="20"/>
          <w:szCs w:val="20"/>
        </w:rPr>
        <w:t>. Motivated a geographically dispersed team to collaborate and problem solve to achieve business requirements.</w:t>
      </w:r>
    </w:p>
    <w:p w14:paraId="25F15B5A" w14:textId="5CA535A4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erformed as a Paratrooper and Engineer with the 82nd Airborne </w:t>
      </w:r>
      <w:r w:rsidR="00660CFC" w:rsidRPr="009B2F32">
        <w:rPr>
          <w:color w:val="282828"/>
          <w:sz w:val="20"/>
          <w:szCs w:val="20"/>
        </w:rPr>
        <w:t>Division</w:t>
      </w:r>
      <w:r w:rsidRPr="009B2F32">
        <w:rPr>
          <w:color w:val="282828"/>
          <w:sz w:val="20"/>
          <w:szCs w:val="20"/>
        </w:rPr>
        <w:t xml:space="preserve"> in Operation Enduring and Operation Iraqi Freedom. </w:t>
      </w:r>
    </w:p>
    <w:p w14:paraId="6356EDA6" w14:textId="4AC7CEFE" w:rsidR="79C1E213" w:rsidRPr="00BA504E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  <w:highlight w:val="white"/>
        </w:rPr>
      </w:pPr>
      <w:r w:rsidRPr="009B2F32">
        <w:rPr>
          <w:color w:val="282828"/>
          <w:sz w:val="20"/>
          <w:szCs w:val="20"/>
        </w:rPr>
        <w:t>Formed and managed teams with diverse people through effective communication, conflict</w:t>
      </w:r>
      <w:r w:rsidRPr="00BA504E">
        <w:rPr>
          <w:color w:val="282828"/>
          <w:sz w:val="20"/>
          <w:szCs w:val="20"/>
        </w:rPr>
        <w:t xml:space="preserve"> management, and </w:t>
      </w:r>
      <w:r w:rsidR="00792199" w:rsidRPr="00BA504E">
        <w:rPr>
          <w:color w:val="282828"/>
          <w:sz w:val="20"/>
          <w:szCs w:val="20"/>
        </w:rPr>
        <w:t>social</w:t>
      </w:r>
      <w:r w:rsidRPr="00BA504E">
        <w:rPr>
          <w:color w:val="282828"/>
          <w:sz w:val="20"/>
          <w:szCs w:val="20"/>
        </w:rPr>
        <w:t xml:space="preserve"> </w:t>
      </w:r>
      <w:r w:rsidR="00792199" w:rsidRPr="00BA504E">
        <w:rPr>
          <w:color w:val="282828"/>
          <w:sz w:val="20"/>
          <w:szCs w:val="20"/>
        </w:rPr>
        <w:t>intelligence</w:t>
      </w:r>
      <w:r w:rsidRPr="00BA504E">
        <w:rPr>
          <w:color w:val="282828"/>
          <w:sz w:val="20"/>
          <w:szCs w:val="20"/>
        </w:rPr>
        <w:t>. Displayed skills in leadership and people management while planning special projects.</w:t>
      </w:r>
    </w:p>
    <w:p w14:paraId="17C1CAEF" w14:textId="54F6076D" w:rsidR="79C1E213" w:rsidRPr="00BA504E" w:rsidRDefault="79C1E213" w:rsidP="79C1E213">
      <w:pPr>
        <w:rPr>
          <w:color w:val="282828"/>
          <w:sz w:val="20"/>
          <w:szCs w:val="20"/>
          <w:highlight w:val="white"/>
        </w:rPr>
      </w:pPr>
    </w:p>
    <w:p w14:paraId="3AA64069" w14:textId="77777777" w:rsidR="00C4270A" w:rsidRPr="00BA504E" w:rsidRDefault="00263A2A">
      <w:pPr>
        <w:rPr>
          <w:b/>
          <w:sz w:val="20"/>
          <w:szCs w:val="20"/>
        </w:rPr>
      </w:pPr>
      <w:r w:rsidRPr="00BA504E">
        <w:rPr>
          <w:b/>
          <w:sz w:val="20"/>
          <w:szCs w:val="20"/>
        </w:rPr>
        <w:t>Education</w:t>
      </w:r>
    </w:p>
    <w:p w14:paraId="3AA6406A" w14:textId="77777777" w:rsidR="00C4270A" w:rsidRPr="00BA504E" w:rsidRDefault="007D6312">
      <w:pPr>
        <w:rPr>
          <w:color w:val="282828"/>
          <w:sz w:val="20"/>
          <w:szCs w:val="20"/>
          <w:highlight w:val="white"/>
        </w:rPr>
      </w:pPr>
      <w:r>
        <w:rPr>
          <w:noProof/>
          <w:sz w:val="20"/>
          <w:szCs w:val="20"/>
        </w:rPr>
        <w:pict w14:anchorId="3AA64090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3AA6406B" w14:textId="5155AAD3" w:rsidR="00C4270A" w:rsidRPr="00BA504E" w:rsidRDefault="00657D9E">
      <w:pPr>
        <w:shd w:val="clear" w:color="auto" w:fill="FFFFFF"/>
        <w:rPr>
          <w:b/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Graduate Certificate</w:t>
      </w:r>
      <w:r w:rsidR="00263A2A" w:rsidRPr="00BA504E">
        <w:rPr>
          <w:b/>
          <w:color w:val="005F65"/>
          <w:sz w:val="20"/>
          <w:szCs w:val="20"/>
        </w:rPr>
        <w:t xml:space="preserve"> in Data Science (Est May 2023)</w:t>
      </w:r>
    </w:p>
    <w:p w14:paraId="3AA6406C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>University of Louisville, KY</w:t>
      </w:r>
    </w:p>
    <w:p w14:paraId="3AA6406D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Doctor of Philosophy, Human Resource Management (GPA 3.77)</w:t>
      </w:r>
      <w:r w:rsidRPr="00BA504E">
        <w:rPr>
          <w:color w:val="005F65"/>
          <w:sz w:val="20"/>
          <w:szCs w:val="20"/>
        </w:rPr>
        <w:t xml:space="preserve"> </w:t>
      </w:r>
    </w:p>
    <w:p w14:paraId="3AA6406E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Northcentral University, La Jolla, CA </w:t>
      </w:r>
    </w:p>
    <w:p w14:paraId="3AA6406F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Arts, Leadership and Management (GPA 3.5)</w:t>
      </w:r>
      <w:r w:rsidRPr="00BA504E">
        <w:rPr>
          <w:color w:val="005F65"/>
          <w:sz w:val="20"/>
          <w:szCs w:val="20"/>
        </w:rPr>
        <w:t xml:space="preserve"> </w:t>
      </w:r>
    </w:p>
    <w:p w14:paraId="3AA64070" w14:textId="77777777" w:rsidR="00C4270A" w:rsidRPr="00BA504E" w:rsidRDefault="00263A2A">
      <w:pPr>
        <w:numPr>
          <w:ilvl w:val="0"/>
          <w:numId w:val="1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Liberty University, Lynchburg, VA </w:t>
      </w:r>
    </w:p>
    <w:p w14:paraId="3AA64071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Business Administration in Finance (GPA 3.82)</w:t>
      </w:r>
      <w:r w:rsidRPr="00BA504E">
        <w:rPr>
          <w:color w:val="005F65"/>
          <w:sz w:val="20"/>
          <w:szCs w:val="20"/>
        </w:rPr>
        <w:t xml:space="preserve"> </w:t>
      </w:r>
    </w:p>
    <w:p w14:paraId="3AA64072" w14:textId="77777777" w:rsidR="00C4270A" w:rsidRPr="00BA504E" w:rsidRDefault="79C1E213">
      <w:pPr>
        <w:numPr>
          <w:ilvl w:val="0"/>
          <w:numId w:val="5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Post University, Waterbury, CT </w:t>
      </w:r>
    </w:p>
    <w:p w14:paraId="3AA64075" w14:textId="77777777" w:rsidR="00C4270A" w:rsidRPr="00BA504E" w:rsidRDefault="00C4270A">
      <w:pPr>
        <w:rPr>
          <w:sz w:val="20"/>
          <w:szCs w:val="20"/>
        </w:rPr>
      </w:pPr>
    </w:p>
    <w:p w14:paraId="3AA64077" w14:textId="43CD3AD6" w:rsidR="00C4270A" w:rsidRPr="00BA504E" w:rsidRDefault="00001349" w:rsidP="79C1E213">
      <w:pPr>
        <w:rPr>
          <w:b/>
          <w:bCs/>
          <w:sz w:val="20"/>
          <w:szCs w:val="20"/>
        </w:rPr>
      </w:pPr>
      <w:r w:rsidRPr="00BA504E">
        <w:rPr>
          <w:b/>
          <w:bCs/>
          <w:sz w:val="20"/>
          <w:szCs w:val="20"/>
        </w:rPr>
        <w:t xml:space="preserve">Top </w:t>
      </w:r>
      <w:r w:rsidR="79C1E213" w:rsidRPr="00BA504E">
        <w:rPr>
          <w:b/>
          <w:bCs/>
          <w:sz w:val="20"/>
          <w:szCs w:val="20"/>
        </w:rPr>
        <w:t>Certifications</w:t>
      </w:r>
    </w:p>
    <w:p w14:paraId="4F994874" w14:textId="1BD4EC6C" w:rsidR="79C1E213" w:rsidRPr="00BA504E" w:rsidRDefault="79C1E213" w:rsidP="79C1E213">
      <w:pPr>
        <w:rPr>
          <w:b/>
          <w:bCs/>
          <w:sz w:val="20"/>
          <w:szCs w:val="20"/>
        </w:rPr>
      </w:pPr>
    </w:p>
    <w:p w14:paraId="3AA64078" w14:textId="64E37541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SHRM-</w:t>
      </w:r>
      <w:r w:rsidR="000E6F77">
        <w:rPr>
          <w:sz w:val="20"/>
          <w:szCs w:val="20"/>
        </w:rPr>
        <w:t>S</w:t>
      </w:r>
      <w:r w:rsidRPr="00BA504E">
        <w:rPr>
          <w:sz w:val="20"/>
          <w:szCs w:val="20"/>
        </w:rPr>
        <w:t>CP Society for Human Resource Management – Senior Certified Professional</w:t>
      </w:r>
    </w:p>
    <w:p w14:paraId="3AA64079" w14:textId="27F3CC5E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PMI-DAS</w:t>
      </w:r>
      <w:r w:rsidR="000A58F0" w:rsidRPr="00BA504E">
        <w:rPr>
          <w:sz w:val="20"/>
          <w:szCs w:val="20"/>
        </w:rPr>
        <w:t>S</w:t>
      </w:r>
      <w:r w:rsidRPr="00BA504E">
        <w:rPr>
          <w:sz w:val="20"/>
          <w:szCs w:val="20"/>
        </w:rPr>
        <w:t xml:space="preserve">M Disciplined Agile </w:t>
      </w:r>
      <w:r w:rsidR="006A4F49" w:rsidRPr="00BA504E">
        <w:rPr>
          <w:sz w:val="20"/>
          <w:szCs w:val="20"/>
        </w:rPr>
        <w:t xml:space="preserve">Senior </w:t>
      </w:r>
      <w:r w:rsidRPr="00BA504E">
        <w:rPr>
          <w:sz w:val="20"/>
          <w:szCs w:val="20"/>
        </w:rPr>
        <w:t>Scrum Master</w:t>
      </w:r>
    </w:p>
    <w:p w14:paraId="3AA6407A" w14:textId="77777777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Certified Agile Professional</w:t>
      </w:r>
    </w:p>
    <w:p w14:paraId="3AA6407B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Lean Six Sigma Master Black Belt </w:t>
      </w:r>
    </w:p>
    <w:p w14:paraId="273C69E1" w14:textId="3812C31C" w:rsidR="00AD0C9E" w:rsidRPr="00BA504E" w:rsidRDefault="006A4F49" w:rsidP="79C1E213">
      <w:pPr>
        <w:rPr>
          <w:sz w:val="20"/>
          <w:szCs w:val="20"/>
        </w:rPr>
      </w:pPr>
      <w:r w:rsidRPr="00BA504E">
        <w:rPr>
          <w:sz w:val="20"/>
          <w:szCs w:val="20"/>
        </w:rPr>
        <w:lastRenderedPageBreak/>
        <w:t>PL</w:t>
      </w:r>
      <w:r w:rsidR="00263A2A" w:rsidRPr="00BA504E">
        <w:rPr>
          <w:sz w:val="20"/>
          <w:szCs w:val="20"/>
        </w:rPr>
        <w:t>-</w:t>
      </w:r>
      <w:r w:rsidRPr="00BA504E">
        <w:rPr>
          <w:sz w:val="20"/>
          <w:szCs w:val="20"/>
        </w:rPr>
        <w:t>300</w:t>
      </w:r>
      <w:r w:rsidR="00263A2A" w:rsidRPr="00BA504E">
        <w:rPr>
          <w:sz w:val="20"/>
          <w:szCs w:val="20"/>
        </w:rPr>
        <w:t xml:space="preserve"> Microsoft Power Bi Data Analyst Certification</w:t>
      </w:r>
      <w:r w:rsidR="00EC2ADF" w:rsidRPr="00BA504E">
        <w:rPr>
          <w:sz w:val="20"/>
          <w:szCs w:val="20"/>
        </w:rPr>
        <w:t xml:space="preserve"> </w:t>
      </w:r>
    </w:p>
    <w:sectPr w:rsidR="00AD0C9E" w:rsidRPr="00BA50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47E3"/>
    <w:multiLevelType w:val="multilevel"/>
    <w:tmpl w:val="234EDF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D97D10"/>
    <w:multiLevelType w:val="multilevel"/>
    <w:tmpl w:val="487ADE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FD2F33"/>
    <w:multiLevelType w:val="multilevel"/>
    <w:tmpl w:val="D49E2C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E345A14"/>
    <w:multiLevelType w:val="multilevel"/>
    <w:tmpl w:val="1AEC4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DC5567"/>
    <w:multiLevelType w:val="multilevel"/>
    <w:tmpl w:val="34562D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D84E8D"/>
    <w:multiLevelType w:val="hybridMultilevel"/>
    <w:tmpl w:val="18061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BD6013"/>
    <w:multiLevelType w:val="multilevel"/>
    <w:tmpl w:val="138404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734397418">
    <w:abstractNumId w:val="2"/>
  </w:num>
  <w:num w:numId="2" w16cid:durableId="471363561">
    <w:abstractNumId w:val="6"/>
  </w:num>
  <w:num w:numId="3" w16cid:durableId="197932447">
    <w:abstractNumId w:val="4"/>
  </w:num>
  <w:num w:numId="4" w16cid:durableId="1889997994">
    <w:abstractNumId w:val="1"/>
  </w:num>
  <w:num w:numId="5" w16cid:durableId="402148068">
    <w:abstractNumId w:val="3"/>
  </w:num>
  <w:num w:numId="6" w16cid:durableId="298532321">
    <w:abstractNumId w:val="0"/>
  </w:num>
  <w:num w:numId="7" w16cid:durableId="7520449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C0tDA0MbMwM7VQ0lEKTi0uzszPAykwNKsFAAcfA5YtAAAA"/>
  </w:docVars>
  <w:rsids>
    <w:rsidRoot w:val="00C4270A"/>
    <w:rsid w:val="00001349"/>
    <w:rsid w:val="00004BA4"/>
    <w:rsid w:val="00006639"/>
    <w:rsid w:val="000A58F0"/>
    <w:rsid w:val="000C4BBB"/>
    <w:rsid w:val="000E6F77"/>
    <w:rsid w:val="001B0026"/>
    <w:rsid w:val="001E4EBA"/>
    <w:rsid w:val="001E5F9D"/>
    <w:rsid w:val="001E6C3A"/>
    <w:rsid w:val="002356A2"/>
    <w:rsid w:val="00255C90"/>
    <w:rsid w:val="00263A2A"/>
    <w:rsid w:val="00266801"/>
    <w:rsid w:val="00274310"/>
    <w:rsid w:val="00275FED"/>
    <w:rsid w:val="002C4E11"/>
    <w:rsid w:val="00322E00"/>
    <w:rsid w:val="003641DA"/>
    <w:rsid w:val="0037313F"/>
    <w:rsid w:val="003E3946"/>
    <w:rsid w:val="00403E34"/>
    <w:rsid w:val="00446515"/>
    <w:rsid w:val="00542324"/>
    <w:rsid w:val="0055520C"/>
    <w:rsid w:val="00557351"/>
    <w:rsid w:val="00571A08"/>
    <w:rsid w:val="00572355"/>
    <w:rsid w:val="00584ED7"/>
    <w:rsid w:val="00586EDB"/>
    <w:rsid w:val="00592116"/>
    <w:rsid w:val="005B6C43"/>
    <w:rsid w:val="006041D5"/>
    <w:rsid w:val="0060555C"/>
    <w:rsid w:val="00634FBE"/>
    <w:rsid w:val="00657D9E"/>
    <w:rsid w:val="00660CFC"/>
    <w:rsid w:val="006814ED"/>
    <w:rsid w:val="006A4F49"/>
    <w:rsid w:val="006C29A4"/>
    <w:rsid w:val="006E3D87"/>
    <w:rsid w:val="00710B4F"/>
    <w:rsid w:val="007127FA"/>
    <w:rsid w:val="00712E01"/>
    <w:rsid w:val="00721E22"/>
    <w:rsid w:val="007736B4"/>
    <w:rsid w:val="0078601A"/>
    <w:rsid w:val="00792199"/>
    <w:rsid w:val="007A5079"/>
    <w:rsid w:val="007D6312"/>
    <w:rsid w:val="007D6917"/>
    <w:rsid w:val="0081030E"/>
    <w:rsid w:val="008155D1"/>
    <w:rsid w:val="00834621"/>
    <w:rsid w:val="008C3623"/>
    <w:rsid w:val="008C66EE"/>
    <w:rsid w:val="0092100E"/>
    <w:rsid w:val="00947365"/>
    <w:rsid w:val="00966091"/>
    <w:rsid w:val="009A7D43"/>
    <w:rsid w:val="009B2F32"/>
    <w:rsid w:val="009D25E2"/>
    <w:rsid w:val="009D3DF3"/>
    <w:rsid w:val="00A57D48"/>
    <w:rsid w:val="00A64D94"/>
    <w:rsid w:val="00AA4EAC"/>
    <w:rsid w:val="00AD0C9E"/>
    <w:rsid w:val="00AE2106"/>
    <w:rsid w:val="00AE5AD0"/>
    <w:rsid w:val="00B921A4"/>
    <w:rsid w:val="00BA504E"/>
    <w:rsid w:val="00BD262C"/>
    <w:rsid w:val="00C1384C"/>
    <w:rsid w:val="00C4270A"/>
    <w:rsid w:val="00C9317C"/>
    <w:rsid w:val="00C95531"/>
    <w:rsid w:val="00CA5083"/>
    <w:rsid w:val="00CE26D5"/>
    <w:rsid w:val="00D12684"/>
    <w:rsid w:val="00D61306"/>
    <w:rsid w:val="00DE2891"/>
    <w:rsid w:val="00DF10EF"/>
    <w:rsid w:val="00E02329"/>
    <w:rsid w:val="00E474AA"/>
    <w:rsid w:val="00E52AE1"/>
    <w:rsid w:val="00E75CF2"/>
    <w:rsid w:val="00E76EF6"/>
    <w:rsid w:val="00E80CD6"/>
    <w:rsid w:val="00EC2ADF"/>
    <w:rsid w:val="00F10495"/>
    <w:rsid w:val="00F31E86"/>
    <w:rsid w:val="00F40442"/>
    <w:rsid w:val="00F609AF"/>
    <w:rsid w:val="00F8256B"/>
    <w:rsid w:val="00FB7834"/>
    <w:rsid w:val="00FE30E1"/>
    <w:rsid w:val="00FE4F7F"/>
    <w:rsid w:val="79C1E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64051"/>
  <w15:docId w15:val="{08E20425-E2F5-4238-B0B7-BD49AADC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7D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D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10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hamiltoncole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NmK0n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Cbhami/Coraline" TargetMode="External"/><Relationship Id="rId5" Type="http://schemas.openxmlformats.org/officeDocument/2006/relationships/styles" Target="styles.xml"/><Relationship Id="rId10" Type="http://schemas.openxmlformats.org/officeDocument/2006/relationships/hyperlink" Target="https://bit.ly/3QYVFvG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bit.ly/3NzqZO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CFCC9B98DA814BA21A7450D3459D88" ma:contentTypeVersion="8" ma:contentTypeDescription="Create a new document." ma:contentTypeScope="" ma:versionID="03b08527c9c5fc07ebed8ce203f060f7">
  <xsd:schema xmlns:xsd="http://www.w3.org/2001/XMLSchema" xmlns:xs="http://www.w3.org/2001/XMLSchema" xmlns:p="http://schemas.microsoft.com/office/2006/metadata/properties" xmlns:ns2="cc2076d1-28b4-4384-8934-f6c03662277e" xmlns:ns3="5d66d9af-cf84-40c2-83de-3c2103e46275" targetNamespace="http://schemas.microsoft.com/office/2006/metadata/properties" ma:root="true" ma:fieldsID="2afb581d1bf417c8990d3f2c6c9dcd2c" ns2:_="" ns3:_="">
    <xsd:import namespace="cc2076d1-28b4-4384-8934-f6c03662277e"/>
    <xsd:import namespace="5d66d9af-cf84-40c2-83de-3c2103e46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076d1-28b4-4384-8934-f6c036622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6d9af-cf84-40c2-83de-3c2103e46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8D9007-DD73-4AD5-A72D-FA26B23960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BA0449-E331-48EC-861E-F7EFC76FB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076d1-28b4-4384-8934-f6c03662277e"/>
    <ds:schemaRef ds:uri="5d66d9af-cf84-40c2-83de-3c2103e46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EE8B92-61D7-49BF-8C8E-3FDDEEC3EB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 Hamilton</dc:creator>
  <cp:lastModifiedBy>Cole Hamilton</cp:lastModifiedBy>
  <cp:revision>7</cp:revision>
  <cp:lastPrinted>2022-05-15T00:04:00Z</cp:lastPrinted>
  <dcterms:created xsi:type="dcterms:W3CDTF">2022-06-30T20:19:00Z</dcterms:created>
  <dcterms:modified xsi:type="dcterms:W3CDTF">2022-08-09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CFCC9B98DA814BA21A7450D3459D88</vt:lpwstr>
  </property>
</Properties>
</file>